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2"/>
        <w:gridCol w:w="618"/>
        <w:gridCol w:w="540"/>
        <w:gridCol w:w="385"/>
        <w:gridCol w:w="2315"/>
        <w:gridCol w:w="1890"/>
        <w:gridCol w:w="424"/>
        <w:gridCol w:w="386"/>
        <w:gridCol w:w="1157"/>
        <w:gridCol w:w="1543"/>
      </w:tblGrid>
      <w:tr w:rsidR="00225BA9" w:rsidRPr="00D3090F" w14:paraId="30903F2D" w14:textId="77777777" w:rsidTr="00257192">
        <w:tc>
          <w:tcPr>
            <w:tcW w:w="10800" w:type="dxa"/>
            <w:gridSpan w:val="10"/>
            <w:vAlign w:val="center"/>
          </w:tcPr>
          <w:p w14:paraId="721F29B7" w14:textId="2C0C1FC8" w:rsidR="00225BA9" w:rsidRPr="00D3090F" w:rsidRDefault="0088073A" w:rsidP="006F40B1">
            <w:pPr>
              <w:jc w:val="center"/>
              <w:rPr>
                <w:rFonts w:ascii="Arial" w:hAnsi="Arial" w:cs="Arial"/>
                <w:b/>
              </w:rPr>
            </w:pPr>
            <w:bookmarkStart w:id="0" w:name="_GoBack"/>
            <w:bookmarkEnd w:id="0"/>
            <w:r>
              <w:rPr>
                <w:rFonts w:ascii="Arial" w:hAnsi="Arial" w:cs="Arial"/>
                <w:noProof/>
                <w:sz w:val="12"/>
                <w:lang w:eastAsia="en-PH"/>
              </w:rPr>
              <w:drawing>
                <wp:anchor distT="0" distB="0" distL="114300" distR="114300" simplePos="0" relativeHeight="251658240" behindDoc="1" locked="0" layoutInCell="1" allowOverlap="1" wp14:anchorId="50A7F0C5" wp14:editId="360F604A">
                  <wp:simplePos x="0" y="0"/>
                  <wp:positionH relativeFrom="column">
                    <wp:posOffset>5049520</wp:posOffset>
                  </wp:positionH>
                  <wp:positionV relativeFrom="paragraph">
                    <wp:posOffset>-556260</wp:posOffset>
                  </wp:positionV>
                  <wp:extent cx="1701800" cy="1577975"/>
                  <wp:effectExtent l="0" t="0" r="0" b="31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1800" cy="1577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25BA9" w:rsidRPr="00D3090F">
              <w:rPr>
                <w:rFonts w:ascii="Arial" w:hAnsi="Arial" w:cs="Arial"/>
                <w:b/>
              </w:rPr>
              <w:t>THE MEDICAL CITY</w:t>
            </w:r>
          </w:p>
        </w:tc>
      </w:tr>
      <w:tr w:rsidR="00225BA9" w:rsidRPr="00D3090F" w14:paraId="7A13B747" w14:textId="77777777" w:rsidTr="00257192">
        <w:tc>
          <w:tcPr>
            <w:tcW w:w="10800" w:type="dxa"/>
            <w:gridSpan w:val="10"/>
            <w:vAlign w:val="center"/>
          </w:tcPr>
          <w:p w14:paraId="28D47831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D3090F">
              <w:rPr>
                <w:rFonts w:ascii="Arial" w:hAnsi="Arial" w:cs="Arial"/>
                <w:sz w:val="20"/>
              </w:rPr>
              <w:t>Ortigas</w:t>
            </w:r>
            <w:proofErr w:type="spellEnd"/>
            <w:r w:rsidRPr="00D3090F">
              <w:rPr>
                <w:rFonts w:ascii="Arial" w:hAnsi="Arial" w:cs="Arial"/>
                <w:sz w:val="20"/>
              </w:rPr>
              <w:t xml:space="preserve"> Avenue, Pasig City, Philippines</w:t>
            </w:r>
          </w:p>
        </w:tc>
      </w:tr>
      <w:tr w:rsidR="00225BA9" w:rsidRPr="00B853D7" w14:paraId="67349B80" w14:textId="77777777" w:rsidTr="00257192">
        <w:trPr>
          <w:trHeight w:val="113"/>
        </w:trPr>
        <w:tc>
          <w:tcPr>
            <w:tcW w:w="10800" w:type="dxa"/>
            <w:gridSpan w:val="10"/>
            <w:vAlign w:val="center"/>
          </w:tcPr>
          <w:p w14:paraId="616B29EF" w14:textId="77777777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D753613" w14:textId="77777777" w:rsidTr="00257192">
        <w:tc>
          <w:tcPr>
            <w:tcW w:w="10800" w:type="dxa"/>
            <w:gridSpan w:val="10"/>
            <w:vAlign w:val="center"/>
          </w:tcPr>
          <w:p w14:paraId="683E69FE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b/>
              </w:rPr>
            </w:pPr>
            <w:r w:rsidRPr="00D3090F">
              <w:rPr>
                <w:rFonts w:ascii="Arial" w:hAnsi="Arial" w:cs="Arial"/>
                <w:b/>
              </w:rPr>
              <w:t>INSTITUTIONAL REVIEW BOARD</w:t>
            </w:r>
          </w:p>
        </w:tc>
      </w:tr>
      <w:tr w:rsidR="00225BA9" w:rsidRPr="00B853D7" w14:paraId="598FEAC9" w14:textId="77777777" w:rsidTr="00257192">
        <w:tc>
          <w:tcPr>
            <w:tcW w:w="10800" w:type="dxa"/>
            <w:gridSpan w:val="10"/>
            <w:vAlign w:val="center"/>
          </w:tcPr>
          <w:p w14:paraId="54A859F5" w14:textId="14340E0F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06CFC841" w14:textId="77777777" w:rsidTr="00257192">
        <w:tc>
          <w:tcPr>
            <w:tcW w:w="10800" w:type="dxa"/>
            <w:gridSpan w:val="10"/>
            <w:vAlign w:val="center"/>
          </w:tcPr>
          <w:p w14:paraId="012F189C" w14:textId="63C70759" w:rsidR="00225BA9" w:rsidRPr="00D3090F" w:rsidRDefault="004D0A9C" w:rsidP="006F40B1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ONSITE </w:t>
            </w:r>
            <w:r w:rsidR="00F42FD6">
              <w:rPr>
                <w:rFonts w:ascii="Arial" w:hAnsi="Arial" w:cs="Arial"/>
                <w:b/>
                <w:sz w:val="24"/>
              </w:rPr>
              <w:t>PROTOCOL DEVIATION</w:t>
            </w:r>
            <w:r w:rsidR="00D11995">
              <w:rPr>
                <w:rFonts w:ascii="Arial" w:hAnsi="Arial" w:cs="Arial"/>
                <w:b/>
                <w:sz w:val="24"/>
              </w:rPr>
              <w:t xml:space="preserve"> REPORT FORM</w:t>
            </w:r>
          </w:p>
        </w:tc>
      </w:tr>
      <w:tr w:rsidR="00225BA9" w:rsidRPr="007B329C" w14:paraId="40C06DE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"/>
        </w:trPr>
        <w:tc>
          <w:tcPr>
            <w:tcW w:w="10800" w:type="dxa"/>
            <w:gridSpan w:val="10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C422633" w14:textId="77777777" w:rsidR="00225BA9" w:rsidRPr="007B329C" w:rsidRDefault="00225BA9" w:rsidP="006F40B1">
            <w:pPr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96E528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44DA10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39A5100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35733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FC35C0" w14:paraId="07F11ACD" w14:textId="77777777" w:rsidTr="00257192">
        <w:trPr>
          <w:trHeight w:val="144"/>
        </w:trPr>
        <w:tc>
          <w:tcPr>
            <w:tcW w:w="10800" w:type="dxa"/>
            <w:gridSpan w:val="10"/>
            <w:shd w:val="clear" w:color="auto" w:fill="D0CECE" w:themeFill="background2" w:themeFillShade="E6"/>
            <w:vAlign w:val="center"/>
          </w:tcPr>
          <w:p w14:paraId="32BFECED" w14:textId="318E4E12" w:rsidR="005665A1" w:rsidRPr="00FC35C0" w:rsidRDefault="003A398C" w:rsidP="006F40B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TOCOL</w:t>
            </w:r>
            <w:r w:rsidR="005665A1">
              <w:rPr>
                <w:rFonts w:ascii="Arial" w:hAnsi="Arial" w:cs="Arial"/>
                <w:b/>
                <w:sz w:val="20"/>
                <w:szCs w:val="20"/>
              </w:rPr>
              <w:t xml:space="preserve"> INFORMATION</w:t>
            </w:r>
          </w:p>
        </w:tc>
      </w:tr>
      <w:tr w:rsidR="005665A1" w:rsidRPr="00D3090F" w14:paraId="3F157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879CD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4CAF9A85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4A15E" w14:textId="32CE556A" w:rsidR="005665A1" w:rsidRPr="00D3090F" w:rsidRDefault="005665A1" w:rsidP="00EB05A9">
            <w:pPr>
              <w:rPr>
                <w:rFonts w:ascii="Arial" w:hAnsi="Arial" w:cs="Arial"/>
                <w:sz w:val="20"/>
              </w:rPr>
            </w:pPr>
            <w:r w:rsidRPr="009D5576">
              <w:rPr>
                <w:rFonts w:ascii="Arial" w:hAnsi="Arial" w:cs="Arial"/>
                <w:sz w:val="20"/>
              </w:rPr>
              <w:t>Protocol Titl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577274079"/>
            <w:placeholder>
              <w:docPart w:val="C94DF481C1A34E05AE5B8561C5D80133"/>
            </w:placeholder>
            <w:showingPlcHdr/>
          </w:sdtPr>
          <w:sdtEndPr/>
          <w:sdtContent>
            <w:tc>
              <w:tcPr>
                <w:tcW w:w="864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208F51A" w14:textId="30AF8838" w:rsidR="005665A1" w:rsidRPr="00D3090F" w:rsidRDefault="005665A1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Title</w:t>
                </w:r>
              </w:p>
            </w:tc>
          </w:sdtContent>
        </w:sdt>
      </w:tr>
      <w:tr w:rsidR="00EB05A9" w:rsidRPr="00D3090F" w14:paraId="1A1FF55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ECAF1" w14:textId="3C0B54CA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RB Registry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829129608"/>
            <w:placeholder>
              <w:docPart w:val="E084CCFEEDCD49E399BD6970371BB265"/>
            </w:placeholder>
            <w:showingPlcHdr/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0C6F1F" w14:textId="1C345577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IRB Registry Number</w:t>
                </w:r>
              </w:p>
            </w:tc>
          </w:sdtContent>
        </w:sdt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FBD7E" w14:textId="40F0E92C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Protocol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1519382"/>
            <w:placeholder>
              <w:docPart w:val="A42B09FDABE84EA4A5FFD6FF7B51644A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2E584AE" w14:textId="63E06F0D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Number</w:t>
                </w:r>
              </w:p>
            </w:tc>
          </w:sdtContent>
        </w:sdt>
      </w:tr>
      <w:tr w:rsidR="00EB05A9" w:rsidRPr="00D3090F" w14:paraId="08AD28BA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B64DC" w14:textId="19C09D4E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incipal Investigat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106540465"/>
            <w:placeholder>
              <w:docPart w:val="00FB8F06735C4383897D0B7847A54606"/>
            </w:placeholder>
            <w:showingPlcHdr/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6928D5" w14:textId="606F3BA3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incipal Investigator</w:t>
                </w:r>
              </w:p>
            </w:tc>
          </w:sdtContent>
        </w:sdt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05636" w14:textId="752E24E8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Field of Study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6374853"/>
            <w:placeholder>
              <w:docPart w:val="16B8927A90214C8395D50C17C4CF658B"/>
            </w:placeholder>
            <w:showingPlcHdr/>
            <w:dropDownList>
              <w:listItem w:value="Choose an item."/>
              <w:listItem w:displayText="Anesthesiology" w:value="Anesthesiology"/>
              <w:listItem w:displayText="Cardiology" w:value="Cardiology"/>
              <w:listItem w:displayText="Critical Care Medicine" w:value="Critical Care Medicine"/>
              <w:listItem w:displayText="Emergency Medicine" w:value="Emergency Medicine"/>
              <w:listItem w:displayText="Endocrinology" w:value="Endocrinology"/>
              <w:listItem w:displayText="Gastroenterology" w:value="Gastroenterology"/>
              <w:listItem w:displayText="Nephrology" w:value="Nephrology"/>
              <w:listItem w:displayText="Neurology" w:value="Neurology"/>
              <w:listItem w:displayText="Oncology" w:value="Oncology"/>
              <w:listItem w:displayText="Pulmonology" w:value="Pulmonology"/>
              <w:listItem w:displayText="Obstetrics and Gynecology" w:value="Obstetrics and Gynecology"/>
              <w:listItem w:displayText="Ophthalmology" w:value="Ophthalmology"/>
              <w:listItem w:displayText="Orthopedics" w:value="Orthopedics"/>
              <w:listItem w:displayText="Pediatrics" w:value="Pediatrics"/>
              <w:listItem w:displayText="Psychiatry" w:value="Psychiatry"/>
              <w:listItem w:displayText="Radiation Oncology" w:value="Radiation Oncology"/>
              <w:listItem w:displayText="Radiology" w:value="Radiology"/>
              <w:listItem w:displayText="Surgery" w:value="Surgery"/>
              <w:listItem w:displayText="Surgery, Neurosurgery" w:value="Surgery, Neurosurgery"/>
              <w:listItem w:displayText="Internal Medicine" w:value="Internal Medicine"/>
              <w:listItem w:displayText="Others" w:value="Others"/>
            </w:dropDownList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E081F7F" w14:textId="6E03FC0C" w:rsidR="00EB05A9" w:rsidRPr="00D3090F" w:rsidRDefault="00AF0603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Field of Study</w:t>
                </w:r>
              </w:p>
            </w:tc>
          </w:sdtContent>
        </w:sdt>
      </w:tr>
      <w:tr w:rsidR="00EB05A9" w:rsidRPr="00D3090F" w14:paraId="7DFC4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4C593" w14:textId="0D5F7D99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 Submitt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035934233"/>
            <w:placeholder>
              <w:docPart w:val="571E6ED7734C481282B57F8F38533D66"/>
            </w:placeholder>
            <w:showingPlcHdr/>
            <w:date>
              <w:dateFormat w:val="d MMMM yyyy"/>
              <w:lid w:val="en-PH"/>
              <w:storeMappedDataAs w:val="dateTime"/>
              <w:calendar w:val="gregorian"/>
            </w:date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E5C92C2" w14:textId="655B3B2A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Enter Date</w:t>
                </w:r>
              </w:p>
            </w:tc>
          </w:sdtContent>
        </w:sdt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70E25" w14:textId="064AD604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Spons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739702628"/>
            <w:placeholder>
              <w:docPart w:val="180F5B2412EB4C819E2F16026D31E835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26669FA" w14:textId="779D0714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Sponsor</w:t>
                </w:r>
              </w:p>
            </w:tc>
          </w:sdtContent>
        </w:sdt>
      </w:tr>
      <w:tr w:rsidR="00EB05A9" w:rsidRPr="00D3090F" w14:paraId="2FA1C1E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7E516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C41ED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9FF22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51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A8D77" w14:textId="24DC2799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785A6AF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4DF61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814F7A" w:rsidRPr="00FC35C0" w14:paraId="6D2F78E4" w14:textId="77777777" w:rsidTr="009E3254">
        <w:trPr>
          <w:trHeight w:val="144"/>
        </w:trPr>
        <w:tc>
          <w:tcPr>
            <w:tcW w:w="10800" w:type="dxa"/>
            <w:gridSpan w:val="10"/>
            <w:shd w:val="clear" w:color="auto" w:fill="D0CECE" w:themeFill="background2" w:themeFillShade="E6"/>
            <w:vAlign w:val="center"/>
          </w:tcPr>
          <w:p w14:paraId="40393192" w14:textId="7BC2CD96" w:rsidR="00814F7A" w:rsidRPr="00FC35C0" w:rsidRDefault="00E7788D" w:rsidP="009E325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PORT INFORMATION</w:t>
            </w:r>
          </w:p>
        </w:tc>
      </w:tr>
      <w:tr w:rsidR="00814F7A" w:rsidRPr="003A398C" w14:paraId="660B26D2" w14:textId="77777777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EB10D" w14:textId="2B1ACE6B" w:rsidR="00814F7A" w:rsidRPr="003A398C" w:rsidRDefault="00814F7A" w:rsidP="009E3254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14:paraId="478A2595" w14:textId="77777777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7EC06" w14:textId="6104B5CE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Submitted to Spons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157752152"/>
            <w:placeholder>
              <w:docPart w:val="32A239E1B6034E64A5F4A05151726188"/>
            </w:placeholder>
            <w:showingPlcHdr/>
            <w:date>
              <w:dateFormat w:val="d MMMM yyyy"/>
              <w:lid w:val="en-PH"/>
              <w:storeMappedDataAs w:val="dateTime"/>
              <w:calendar w:val="gregorian"/>
            </w:date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4F20D8A" w14:textId="71517702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Enter Date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3B6F2" w14:textId="3A389E40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ute of Administration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768234134"/>
            <w:placeholder>
              <w:docPart w:val="EB35E788584F4B4C80772A1A2B2DA207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4DD4418" w14:textId="291BE135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14:paraId="647D12CA" w14:textId="77777777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85BD4" w14:textId="21DEE5EF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ient Initials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981911416"/>
            <w:placeholder>
              <w:docPart w:val="75526DD3C2BB4F42B1EF17641239C64A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CFC9206" w14:textId="215D9296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B0E77" w14:textId="4937CE29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ufacturer Information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986189222"/>
            <w:placeholder>
              <w:docPart w:val="EBB4C5BD803D4ACD90FE35E1CF83C42F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F2473D8" w14:textId="7CECCF8F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14:paraId="49C140F0" w14:textId="77777777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8EDA8" w14:textId="7F27C482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Birth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248546653"/>
            <w:placeholder>
              <w:docPart w:val="D4E79372290740E59D0B84F0AA438A0F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E822D35" w14:textId="0119F92B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D28BD" w14:textId="7B819B50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fr. Control Numbe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710694020"/>
            <w:placeholder>
              <w:docPart w:val="664DAB1DD4464AEDB3724264431171D2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AE0B65F" w14:textId="36304C0A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14:paraId="3CB23A69" w14:textId="77777777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23EDD" w14:textId="33AAA264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ction Onset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2069183613"/>
            <w:placeholder>
              <w:docPart w:val="B7C3E3A6654E4738BA0A0DDE705F589A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EB298CD" w14:textId="73631B34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CB543" w14:textId="077684B9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Received by Mfr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779628668"/>
            <w:placeholder>
              <w:docPart w:val="61AC43E02D414F559F8725BF8A78A990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AE27513" w14:textId="68CE6327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14:paraId="2182C833" w14:textId="77777777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0F67A" w14:textId="3424B736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y Drug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39341373"/>
            <w:placeholder>
              <w:docPart w:val="4A288DFBF21B47A5BFB0517A7213BB27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17C81A8" w14:textId="6AD14132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6F3FB" w14:textId="23206E6F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 Sourc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764761022"/>
            <w:placeholder>
              <w:docPart w:val="CD4CBCD6D9C54198A20913D813A10AF6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44AB807" w14:textId="2E396760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14:paraId="6246403F" w14:textId="77777777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8DB9D" w14:textId="7F956722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spected Drug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258552006"/>
            <w:placeholder>
              <w:docPart w:val="95B2CAE28DA240C691E6198179989C9E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F3DDA38" w14:textId="79A4A8FB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E97B6C" w14:textId="6F74C2D5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30B96C" w14:textId="481F2FAC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14:paraId="67B78B78" w14:textId="77777777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EE742" w14:textId="21A27F5C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ily Dos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934402892"/>
            <w:placeholder>
              <w:docPart w:val="A94CC4C369E0426B8D4DD8DC2E99808F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vAlign w:val="center"/>
              </w:tcPr>
              <w:p w14:paraId="702A8526" w14:textId="2D046AFA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30029" w14:textId="7596F615"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comitant Drug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9FA63" w14:textId="25D968ED"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Administration</w:t>
            </w:r>
          </w:p>
        </w:tc>
      </w:tr>
      <w:tr w:rsidR="00E622A7" w:rsidRPr="003A398C" w14:paraId="207B15B8" w14:textId="77777777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E613D" w14:textId="71FCB792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cation for Us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815154250"/>
            <w:placeholder>
              <w:docPart w:val="967EDE88DCE94781981F5946F7C8E273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vAlign w:val="center"/>
              </w:tcPr>
              <w:p w14:paraId="5CB553CD" w14:textId="0F04BA05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5CB5DE" w14:textId="7777777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B9C9B0" w14:textId="7777777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14:paraId="7B6A3D9E" w14:textId="77777777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D5CEB" w14:textId="367BDA9D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rapy Dates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903868158"/>
            <w:placeholder>
              <w:docPart w:val="1C5157E64C46412680F05A5D31F87031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vAlign w:val="center"/>
              </w:tcPr>
              <w:p w14:paraId="436287A0" w14:textId="487E7880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F9E077" w14:textId="7777777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24F8D1" w14:textId="7777777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14:paraId="326F39C9" w14:textId="77777777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2478F" w14:textId="295D29E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rapy Durations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788118841"/>
            <w:placeholder>
              <w:docPart w:val="487EB20562E148D3AAE104D5B2C70DA2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vAlign w:val="center"/>
              </w:tcPr>
              <w:p w14:paraId="28F01EB4" w14:textId="761D5496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6AC7F" w14:textId="7777777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43418" w14:textId="7777777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D3090F" w14:paraId="78CCCCDD" w14:textId="77777777" w:rsidTr="003F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980BE" w14:textId="0FECC3FF" w:rsidR="00E622A7" w:rsidRPr="00F41C47" w:rsidRDefault="00E622A7" w:rsidP="00E622A7">
            <w:pPr>
              <w:rPr>
                <w:rFonts w:ascii="Arial" w:hAnsi="Arial" w:cs="Arial"/>
                <w:sz w:val="20"/>
              </w:rPr>
            </w:pPr>
          </w:p>
        </w:tc>
      </w:tr>
      <w:tr w:rsidR="00E622A7" w:rsidRPr="003A398C" w14:paraId="2B614255" w14:textId="77777777" w:rsidTr="00F41C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23AAEF" w14:textId="7777777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FC35C0" w14:paraId="6A3E7831" w14:textId="77777777" w:rsidTr="00F41C47">
        <w:trPr>
          <w:trHeight w:val="144"/>
        </w:trPr>
        <w:tc>
          <w:tcPr>
            <w:tcW w:w="108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FB6FE16" w14:textId="37EEC74A" w:rsidR="00E622A7" w:rsidRPr="00FC35C0" w:rsidRDefault="00E622A7" w:rsidP="00E622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ATURE OF THE </w:t>
            </w:r>
            <w:r w:rsidR="00F42FD6">
              <w:rPr>
                <w:rFonts w:ascii="Arial" w:hAnsi="Arial" w:cs="Arial"/>
                <w:b/>
                <w:sz w:val="20"/>
                <w:szCs w:val="20"/>
              </w:rPr>
              <w:t>PROTOCOL DEVI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E622A7" w:rsidRPr="003A398C" w14:paraId="1EAFCE55" w14:textId="77777777" w:rsidTr="00DB21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02"/>
        </w:trPr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63245721"/>
            <w:placeholder>
              <w:docPart w:val="27F3912A77FD45A79C81E32E3819A95B"/>
            </w:placeholder>
            <w:showingPlcHdr/>
            <w:text/>
          </w:sdtPr>
          <w:sdtEndPr/>
          <w:sdtContent>
            <w:tc>
              <w:tcPr>
                <w:tcW w:w="10800" w:type="dxa"/>
                <w:gridSpan w:val="10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691B3EA" w14:textId="6C6AABB2"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14:paraId="6B118FBD" w14:textId="77777777" w:rsidTr="00F42F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245659" w14:textId="7777777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14:paraId="1D3DA914" w14:textId="77777777" w:rsidTr="00F42F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E4C31" w14:textId="77777777"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14:paraId="716B088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7C2DA" w14:textId="77777777"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21C9" w:rsidRPr="003A398C" w14:paraId="3B70BC6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44391" w14:textId="77777777" w:rsidR="00DB21C9" w:rsidRPr="003A398C" w:rsidRDefault="00DB21C9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21C9" w:rsidRPr="003A398C" w14:paraId="37D7D54B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7E9F9" w14:textId="77777777" w:rsidR="00DB21C9" w:rsidRPr="003A398C" w:rsidRDefault="00DB21C9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14:paraId="73E98D68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D3FE8" w14:textId="77777777"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D3090F" w14:paraId="7E822DDF" w14:textId="77777777" w:rsidTr="000843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D16D9" w14:textId="77777777"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243A4" w14:textId="77777777"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6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F9EF5A" w14:textId="2F051A9D"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02471" w14:textId="77777777"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2C73D" w14:textId="77777777"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622A7" w:rsidRPr="003A398C" w14:paraId="0E73DA49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2CB09" w14:textId="5A15A68A"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</w:tr>
      <w:tr w:rsidR="00E622A7" w:rsidRPr="003A398C" w14:paraId="2416DB7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34B91" w14:textId="5EBA5E7C" w:rsidR="00E622A7" w:rsidRPr="003A398C" w:rsidRDefault="00DC78C2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NCIPAL INVESTIGATOR</w:t>
            </w:r>
          </w:p>
        </w:tc>
      </w:tr>
    </w:tbl>
    <w:p w14:paraId="1AA417B5" w14:textId="7E5FCD79" w:rsidR="00C42F55" w:rsidRPr="00225BA9" w:rsidRDefault="00C42F55" w:rsidP="00225BA9">
      <w:pPr>
        <w:spacing w:after="0" w:line="276" w:lineRule="auto"/>
        <w:jc w:val="both"/>
        <w:rPr>
          <w:rFonts w:ascii="Arial" w:hAnsi="Arial" w:cs="Arial"/>
          <w:sz w:val="20"/>
        </w:rPr>
      </w:pPr>
    </w:p>
    <w:sectPr w:rsidR="00C42F55" w:rsidRPr="00225BA9" w:rsidSect="00C42F55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8BF464" w14:textId="77777777" w:rsidR="005B2081" w:rsidRDefault="005B2081" w:rsidP="00C42F55">
      <w:pPr>
        <w:spacing w:after="0" w:line="240" w:lineRule="auto"/>
      </w:pPr>
      <w:r>
        <w:separator/>
      </w:r>
    </w:p>
  </w:endnote>
  <w:endnote w:type="continuationSeparator" w:id="0">
    <w:p w14:paraId="35815832" w14:textId="77777777" w:rsidR="005B2081" w:rsidRDefault="005B2081" w:rsidP="00C42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16"/>
        <w:szCs w:val="16"/>
      </w:rPr>
      <w:id w:val="1141142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66C7E9" w14:textId="4793C9F8" w:rsidR="00AF432A" w:rsidRPr="00AF432A" w:rsidRDefault="00AF432A">
            <w:pPr>
              <w:pStyle w:val="Footer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432A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E875E8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AF432A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E875E8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60FEA8A" w14:textId="77777777" w:rsidR="00AF432A" w:rsidRDefault="00AF43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F65FE5" w14:textId="77777777" w:rsidR="005B2081" w:rsidRDefault="005B2081" w:rsidP="00C42F55">
      <w:pPr>
        <w:spacing w:after="0" w:line="240" w:lineRule="auto"/>
      </w:pPr>
      <w:r>
        <w:separator/>
      </w:r>
    </w:p>
  </w:footnote>
  <w:footnote w:type="continuationSeparator" w:id="0">
    <w:p w14:paraId="674B98E5" w14:textId="77777777" w:rsidR="005B2081" w:rsidRDefault="005B2081" w:rsidP="00C42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E73501" w14:textId="6AA19F90" w:rsidR="00C42F55" w:rsidRPr="00E2157D" w:rsidRDefault="00F41C47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TMC-IRB Form 011</w:t>
    </w:r>
    <w:r w:rsidR="003F03C1">
      <w:rPr>
        <w:rFonts w:ascii="Arial" w:hAnsi="Arial" w:cs="Arial"/>
        <w:sz w:val="16"/>
      </w:rPr>
      <w:t>-</w:t>
    </w:r>
    <w:r w:rsidR="00F42FD6">
      <w:rPr>
        <w:rFonts w:ascii="Arial" w:hAnsi="Arial" w:cs="Arial"/>
        <w:sz w:val="16"/>
      </w:rPr>
      <w:t>6</w:t>
    </w:r>
  </w:p>
  <w:p w14:paraId="053279CD" w14:textId="5A86165E" w:rsidR="00F41C47" w:rsidRPr="00E2157D" w:rsidRDefault="00F42FD6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Protocol Deviation</w:t>
    </w:r>
    <w:r w:rsidR="00D11995">
      <w:rPr>
        <w:rFonts w:ascii="Arial" w:hAnsi="Arial" w:cs="Arial"/>
        <w:sz w:val="16"/>
      </w:rPr>
      <w:t xml:space="preserve"> Report Form</w:t>
    </w:r>
  </w:p>
  <w:p w14:paraId="0EDBA988" w14:textId="399DE3D4" w:rsidR="00C42F55" w:rsidRDefault="00D1199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Version 2</w:t>
    </w:r>
    <w:r w:rsidR="00CE795F">
      <w:rPr>
        <w:rFonts w:ascii="Arial" w:hAnsi="Arial" w:cs="Arial"/>
        <w:sz w:val="16"/>
      </w:rPr>
      <w:t>.0 | D</w:t>
    </w:r>
    <w:r w:rsidR="00C42F55">
      <w:rPr>
        <w:rFonts w:ascii="Arial" w:hAnsi="Arial" w:cs="Arial"/>
        <w:sz w:val="16"/>
      </w:rPr>
      <w:t xml:space="preserve">ated </w:t>
    </w:r>
    <w:r w:rsidR="00E875E8">
      <w:rPr>
        <w:rFonts w:ascii="Arial" w:hAnsi="Arial" w:cs="Arial"/>
        <w:sz w:val="16"/>
      </w:rPr>
      <w:t>01 April 2022</w:t>
    </w:r>
  </w:p>
  <w:p w14:paraId="1C036D26" w14:textId="77777777" w:rsidR="00C42F55" w:rsidRPr="00AF432A" w:rsidRDefault="00C42F55">
    <w:pPr>
      <w:pStyle w:val="Head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728A1"/>
    <w:multiLevelType w:val="hybridMultilevel"/>
    <w:tmpl w:val="E1D43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3A06ED"/>
    <w:multiLevelType w:val="hybridMultilevel"/>
    <w:tmpl w:val="BFEAF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D6120B"/>
    <w:multiLevelType w:val="hybridMultilevel"/>
    <w:tmpl w:val="B0320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842B3C"/>
    <w:multiLevelType w:val="hybridMultilevel"/>
    <w:tmpl w:val="AA642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5D2056"/>
    <w:multiLevelType w:val="hybridMultilevel"/>
    <w:tmpl w:val="66E61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2049EA"/>
    <w:multiLevelType w:val="hybridMultilevel"/>
    <w:tmpl w:val="C7AA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EA212A"/>
    <w:multiLevelType w:val="hybridMultilevel"/>
    <w:tmpl w:val="FE6E7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822244"/>
    <w:multiLevelType w:val="hybridMultilevel"/>
    <w:tmpl w:val="8B50E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jS3NDawNDE0N7NU0lEKTi0uzszPAykwqQUAyRoVGCwAAAA="/>
  </w:docVars>
  <w:rsids>
    <w:rsidRoot w:val="00162228"/>
    <w:rsid w:val="000619F8"/>
    <w:rsid w:val="0008436F"/>
    <w:rsid w:val="000C19CF"/>
    <w:rsid w:val="000C4478"/>
    <w:rsid w:val="000F4B32"/>
    <w:rsid w:val="001161F7"/>
    <w:rsid w:val="001246FB"/>
    <w:rsid w:val="00132C24"/>
    <w:rsid w:val="0013430F"/>
    <w:rsid w:val="00162228"/>
    <w:rsid w:val="0016312C"/>
    <w:rsid w:val="001659C4"/>
    <w:rsid w:val="00191343"/>
    <w:rsid w:val="001A04D6"/>
    <w:rsid w:val="001A2E1D"/>
    <w:rsid w:val="001A330F"/>
    <w:rsid w:val="001A614B"/>
    <w:rsid w:val="001A726E"/>
    <w:rsid w:val="001B7619"/>
    <w:rsid w:val="001F4C5F"/>
    <w:rsid w:val="001F5141"/>
    <w:rsid w:val="001F6DDB"/>
    <w:rsid w:val="002024FD"/>
    <w:rsid w:val="00225BA9"/>
    <w:rsid w:val="00234DEB"/>
    <w:rsid w:val="00251187"/>
    <w:rsid w:val="00257192"/>
    <w:rsid w:val="002869DA"/>
    <w:rsid w:val="002B0761"/>
    <w:rsid w:val="002C78C1"/>
    <w:rsid w:val="003140AF"/>
    <w:rsid w:val="0031549D"/>
    <w:rsid w:val="003223D7"/>
    <w:rsid w:val="00357FFD"/>
    <w:rsid w:val="003678AA"/>
    <w:rsid w:val="00371586"/>
    <w:rsid w:val="00395B25"/>
    <w:rsid w:val="003A398C"/>
    <w:rsid w:val="003E4060"/>
    <w:rsid w:val="003F03C1"/>
    <w:rsid w:val="003F694C"/>
    <w:rsid w:val="00416304"/>
    <w:rsid w:val="00427556"/>
    <w:rsid w:val="004D0A9C"/>
    <w:rsid w:val="00557367"/>
    <w:rsid w:val="005665A1"/>
    <w:rsid w:val="005B2081"/>
    <w:rsid w:val="005F53CC"/>
    <w:rsid w:val="0062106F"/>
    <w:rsid w:val="0065467D"/>
    <w:rsid w:val="00696836"/>
    <w:rsid w:val="00696FB0"/>
    <w:rsid w:val="006C06E7"/>
    <w:rsid w:val="006C2F58"/>
    <w:rsid w:val="006C5B41"/>
    <w:rsid w:val="00714CB8"/>
    <w:rsid w:val="00740FC0"/>
    <w:rsid w:val="00765922"/>
    <w:rsid w:val="00774314"/>
    <w:rsid w:val="007D75F1"/>
    <w:rsid w:val="007E0D59"/>
    <w:rsid w:val="007F1F75"/>
    <w:rsid w:val="007F5683"/>
    <w:rsid w:val="007F73D7"/>
    <w:rsid w:val="00814F7A"/>
    <w:rsid w:val="00820D71"/>
    <w:rsid w:val="0084364B"/>
    <w:rsid w:val="00861F93"/>
    <w:rsid w:val="008761F5"/>
    <w:rsid w:val="0088073A"/>
    <w:rsid w:val="008D40C4"/>
    <w:rsid w:val="009A3C59"/>
    <w:rsid w:val="00A15A21"/>
    <w:rsid w:val="00A373E2"/>
    <w:rsid w:val="00A95410"/>
    <w:rsid w:val="00AF0603"/>
    <w:rsid w:val="00AF432A"/>
    <w:rsid w:val="00B10CF2"/>
    <w:rsid w:val="00B20FD2"/>
    <w:rsid w:val="00B25504"/>
    <w:rsid w:val="00BD05F8"/>
    <w:rsid w:val="00BD24FC"/>
    <w:rsid w:val="00C265C0"/>
    <w:rsid w:val="00C33306"/>
    <w:rsid w:val="00C33CD3"/>
    <w:rsid w:val="00C42F55"/>
    <w:rsid w:val="00C62B7B"/>
    <w:rsid w:val="00C75953"/>
    <w:rsid w:val="00C81657"/>
    <w:rsid w:val="00C827A3"/>
    <w:rsid w:val="00CA102C"/>
    <w:rsid w:val="00CA19D7"/>
    <w:rsid w:val="00CC44D4"/>
    <w:rsid w:val="00CE795F"/>
    <w:rsid w:val="00D11995"/>
    <w:rsid w:val="00D4560F"/>
    <w:rsid w:val="00D56003"/>
    <w:rsid w:val="00DB21C9"/>
    <w:rsid w:val="00DC78C2"/>
    <w:rsid w:val="00DD45F0"/>
    <w:rsid w:val="00E04A5D"/>
    <w:rsid w:val="00E2536A"/>
    <w:rsid w:val="00E34A86"/>
    <w:rsid w:val="00E46524"/>
    <w:rsid w:val="00E622A7"/>
    <w:rsid w:val="00E642E6"/>
    <w:rsid w:val="00E67875"/>
    <w:rsid w:val="00E7788D"/>
    <w:rsid w:val="00E875E8"/>
    <w:rsid w:val="00E94629"/>
    <w:rsid w:val="00EB05A9"/>
    <w:rsid w:val="00EB4C76"/>
    <w:rsid w:val="00F00C7A"/>
    <w:rsid w:val="00F41C47"/>
    <w:rsid w:val="00F42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B37F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A9C"/>
    <w:rPr>
      <w:rFonts w:ascii="Tahoma" w:hAnsi="Tahoma" w:cs="Tahoma"/>
      <w:sz w:val="16"/>
      <w:szCs w:val="16"/>
      <w:lang w:val="en-P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A9C"/>
    <w:rPr>
      <w:rFonts w:ascii="Tahoma" w:hAnsi="Tahoma" w:cs="Tahoma"/>
      <w:sz w:val="16"/>
      <w:szCs w:val="16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94DF481C1A34E05AE5B8561C5D80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69609-9C6B-4910-B780-5A13E3E9A854}"/>
      </w:docPartPr>
      <w:docPartBody>
        <w:p w:rsidR="005E51F6" w:rsidRDefault="00C70895" w:rsidP="00C70895">
          <w:pPr>
            <w:pStyle w:val="C94DF481C1A34E05AE5B8561C5D80133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Title</w:t>
          </w:r>
        </w:p>
      </w:docPartBody>
    </w:docPart>
    <w:docPart>
      <w:docPartPr>
        <w:name w:val="E084CCFEEDCD49E399BD6970371BB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5F7D4-7655-4006-A1EE-486792047CED}"/>
      </w:docPartPr>
      <w:docPartBody>
        <w:p w:rsidR="005E51F6" w:rsidRDefault="00C70895" w:rsidP="00C70895">
          <w:pPr>
            <w:pStyle w:val="E084CCFEEDCD49E399BD6970371BB265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IRB Registry Number</w:t>
          </w:r>
        </w:p>
      </w:docPartBody>
    </w:docPart>
    <w:docPart>
      <w:docPartPr>
        <w:name w:val="A42B09FDABE84EA4A5FFD6FF7B516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E56C5-7CED-44F2-94E2-E8A199D85B14}"/>
      </w:docPartPr>
      <w:docPartBody>
        <w:p w:rsidR="005E51F6" w:rsidRDefault="00C70895" w:rsidP="00C70895">
          <w:pPr>
            <w:pStyle w:val="A42B09FDABE84EA4A5FFD6FF7B51644A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Number</w:t>
          </w:r>
        </w:p>
      </w:docPartBody>
    </w:docPart>
    <w:docPart>
      <w:docPartPr>
        <w:name w:val="00FB8F06735C4383897D0B7847A54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1BA9F-8F4B-411F-A003-DDE5218BECD2}"/>
      </w:docPartPr>
      <w:docPartBody>
        <w:p w:rsidR="005E51F6" w:rsidRDefault="00C70895" w:rsidP="00C70895">
          <w:pPr>
            <w:pStyle w:val="00FB8F06735C4383897D0B7847A54606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incipal Investigator</w:t>
          </w:r>
        </w:p>
      </w:docPartBody>
    </w:docPart>
    <w:docPart>
      <w:docPartPr>
        <w:name w:val="571E6ED7734C481282B57F8F38533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5E64E-D892-4C09-8481-57E85C2E5476}"/>
      </w:docPartPr>
      <w:docPartBody>
        <w:p w:rsidR="005E51F6" w:rsidRDefault="00C70895" w:rsidP="00C70895">
          <w:pPr>
            <w:pStyle w:val="571E6ED7734C481282B57F8F38533D66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Enter Date</w:t>
          </w:r>
        </w:p>
      </w:docPartBody>
    </w:docPart>
    <w:docPart>
      <w:docPartPr>
        <w:name w:val="180F5B2412EB4C819E2F16026D31E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4804-2195-440D-AE80-0DC99B545D8F}"/>
      </w:docPartPr>
      <w:docPartBody>
        <w:p w:rsidR="005E51F6" w:rsidRDefault="00C70895" w:rsidP="00C70895">
          <w:pPr>
            <w:pStyle w:val="180F5B2412EB4C819E2F16026D31E835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Sponsor</w:t>
          </w:r>
        </w:p>
      </w:docPartBody>
    </w:docPart>
    <w:docPart>
      <w:docPartPr>
        <w:name w:val="32A239E1B6034E64A5F4A05151726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D9C78-8DAC-4911-878D-2B9ACB7CFFEC}"/>
      </w:docPartPr>
      <w:docPartBody>
        <w:p w:rsidR="00A7107C" w:rsidRDefault="008D3B07" w:rsidP="008D3B07">
          <w:pPr>
            <w:pStyle w:val="32A239E1B6034E64A5F4A05151726188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Enter Date</w:t>
          </w:r>
        </w:p>
      </w:docPartBody>
    </w:docPart>
    <w:docPart>
      <w:docPartPr>
        <w:name w:val="EB35E788584F4B4C80772A1A2B2DA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51BDE-E595-41CA-8123-9DB721AB1BE8}"/>
      </w:docPartPr>
      <w:docPartBody>
        <w:p w:rsidR="00A7107C" w:rsidRDefault="008D3B07" w:rsidP="008D3B07">
          <w:pPr>
            <w:pStyle w:val="EB35E788584F4B4C80772A1A2B2DA207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75526DD3C2BB4F42B1EF17641239C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ADD43-1481-4D7E-BB25-FF5F7323F360}"/>
      </w:docPartPr>
      <w:docPartBody>
        <w:p w:rsidR="00A7107C" w:rsidRDefault="008D3B07" w:rsidP="008D3B07">
          <w:pPr>
            <w:pStyle w:val="75526DD3C2BB4F42B1EF17641239C64A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EBB4C5BD803D4ACD90FE35E1CF83C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841F6-90B4-4AA4-A084-243828E83F79}"/>
      </w:docPartPr>
      <w:docPartBody>
        <w:p w:rsidR="00A7107C" w:rsidRDefault="008D3B07" w:rsidP="008D3B07">
          <w:pPr>
            <w:pStyle w:val="EBB4C5BD803D4ACD90FE35E1CF83C42F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D4E79372290740E59D0B84F0AA438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6CE01-3F5C-436E-BF0C-1D28C8003995}"/>
      </w:docPartPr>
      <w:docPartBody>
        <w:p w:rsidR="00A7107C" w:rsidRDefault="008D3B07" w:rsidP="008D3B07">
          <w:pPr>
            <w:pStyle w:val="D4E79372290740E59D0B84F0AA438A0F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664DAB1DD4464AEDB372426443117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F4D9E-7486-46F0-A8B2-5963CC368306}"/>
      </w:docPartPr>
      <w:docPartBody>
        <w:p w:rsidR="00A7107C" w:rsidRDefault="008D3B07" w:rsidP="008D3B07">
          <w:pPr>
            <w:pStyle w:val="664DAB1DD4464AEDB3724264431171D2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B7C3E3A6654E4738BA0A0DDE705F5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24CEF-5F64-4445-AAC6-0C814147B6A0}"/>
      </w:docPartPr>
      <w:docPartBody>
        <w:p w:rsidR="00A7107C" w:rsidRDefault="008D3B07" w:rsidP="008D3B07">
          <w:pPr>
            <w:pStyle w:val="B7C3E3A6654E4738BA0A0DDE705F589A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61AC43E02D414F559F8725BF8A78A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99CE3-D2C9-4D4D-B4B6-8FA13C11BDD2}"/>
      </w:docPartPr>
      <w:docPartBody>
        <w:p w:rsidR="00A7107C" w:rsidRDefault="008D3B07" w:rsidP="008D3B07">
          <w:pPr>
            <w:pStyle w:val="61AC43E02D414F559F8725BF8A78A990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4A288DFBF21B47A5BFB0517A7213B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7E8D90-E620-4F74-8455-5F5FDE272BF7}"/>
      </w:docPartPr>
      <w:docPartBody>
        <w:p w:rsidR="00A7107C" w:rsidRDefault="008D3B07" w:rsidP="008D3B07">
          <w:pPr>
            <w:pStyle w:val="4A288DFBF21B47A5BFB0517A7213BB27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CD4CBCD6D9C54198A20913D813A10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DE3F9-4D24-4139-9263-310E9E25E52C}"/>
      </w:docPartPr>
      <w:docPartBody>
        <w:p w:rsidR="00A7107C" w:rsidRDefault="008D3B07" w:rsidP="008D3B07">
          <w:pPr>
            <w:pStyle w:val="CD4CBCD6D9C54198A20913D813A10AF6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95B2CAE28DA240C691E6198179989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6FE3D-EAE6-4919-B440-24F62BB86A91}"/>
      </w:docPartPr>
      <w:docPartBody>
        <w:p w:rsidR="00A7107C" w:rsidRDefault="008D3B07" w:rsidP="008D3B07">
          <w:pPr>
            <w:pStyle w:val="95B2CAE28DA240C691E6198179989C9E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A94CC4C369E0426B8D4DD8DC2E998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240DB-3182-429F-B5FD-4C6B6C2C1479}"/>
      </w:docPartPr>
      <w:docPartBody>
        <w:p w:rsidR="00A7107C" w:rsidRDefault="008D3B07" w:rsidP="008D3B07">
          <w:pPr>
            <w:pStyle w:val="A94CC4C369E0426B8D4DD8DC2E99808F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27F3912A77FD45A79C81E32E3819A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8D8A-6AE8-45A9-B3AF-45812B4F9AEC}"/>
      </w:docPartPr>
      <w:docPartBody>
        <w:p w:rsidR="00A7107C" w:rsidRDefault="008D3B07" w:rsidP="008D3B07">
          <w:pPr>
            <w:pStyle w:val="27F3912A77FD45A79C81E32E3819A95B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967EDE88DCE94781981F5946F7C8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3AD74-F938-415E-A3E1-93EFC92DB786}"/>
      </w:docPartPr>
      <w:docPartBody>
        <w:p w:rsidR="00A7107C" w:rsidRDefault="008D3B07" w:rsidP="008D3B07">
          <w:pPr>
            <w:pStyle w:val="967EDE88DCE94781981F5946F7C8E273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1C5157E64C46412680F05A5D31F87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0E5A5-83AC-490F-98B3-01DFFB2142F9}"/>
      </w:docPartPr>
      <w:docPartBody>
        <w:p w:rsidR="00A7107C" w:rsidRDefault="008D3B07" w:rsidP="008D3B07">
          <w:pPr>
            <w:pStyle w:val="1C5157E64C46412680F05A5D31F87031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487EB20562E148D3AAE104D5B2C70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36A80-6FA5-4396-A39F-09365990F1B6}"/>
      </w:docPartPr>
      <w:docPartBody>
        <w:p w:rsidR="00A7107C" w:rsidRDefault="008D3B07" w:rsidP="008D3B07">
          <w:pPr>
            <w:pStyle w:val="487EB20562E148D3AAE104D5B2C70DA2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16B8927A90214C8395D50C17C4CF6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942CB-3C45-4A86-AEEF-0762D6CE688F}"/>
      </w:docPartPr>
      <w:docPartBody>
        <w:p w:rsidR="00D74E89" w:rsidRDefault="006D210E" w:rsidP="006D210E">
          <w:pPr>
            <w:pStyle w:val="16B8927A90214C8395D50C17C4CF658B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Field of Stud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0895"/>
    <w:rsid w:val="0003427C"/>
    <w:rsid w:val="00201DFB"/>
    <w:rsid w:val="00353342"/>
    <w:rsid w:val="00366573"/>
    <w:rsid w:val="005E51F6"/>
    <w:rsid w:val="006D210E"/>
    <w:rsid w:val="007014DB"/>
    <w:rsid w:val="008D3B07"/>
    <w:rsid w:val="00907AC0"/>
    <w:rsid w:val="00946AAF"/>
    <w:rsid w:val="009F0B50"/>
    <w:rsid w:val="00A7107C"/>
    <w:rsid w:val="00A73726"/>
    <w:rsid w:val="00C70895"/>
    <w:rsid w:val="00C75C30"/>
    <w:rsid w:val="00D74E89"/>
    <w:rsid w:val="00DC4882"/>
    <w:rsid w:val="00E261E9"/>
    <w:rsid w:val="00E64EC6"/>
    <w:rsid w:val="00F30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210E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38BAA63A65674749B5619F9D66F5D2F7">
    <w:name w:val="38BAA63A65674749B5619F9D66F5D2F7"/>
    <w:rsid w:val="00E64EC6"/>
  </w:style>
  <w:style w:type="paragraph" w:customStyle="1" w:styleId="6C50FCF73D65437E83922AA70BBD2E35">
    <w:name w:val="6C50FCF73D65437E83922AA70BBD2E35"/>
    <w:rsid w:val="00353342"/>
  </w:style>
  <w:style w:type="paragraph" w:customStyle="1" w:styleId="555CF552B5E648C2B15D05E467ED7BB8">
    <w:name w:val="555CF552B5E648C2B15D05E467ED7BB8"/>
    <w:rsid w:val="00353342"/>
  </w:style>
  <w:style w:type="paragraph" w:customStyle="1" w:styleId="B26801B697334F259A4F84FFD2F5D446">
    <w:name w:val="B26801B697334F259A4F84FFD2F5D446"/>
    <w:rsid w:val="008D3B07"/>
    <w:rPr>
      <w:lang w:val="en-PH" w:eastAsia="en-PH"/>
    </w:rPr>
  </w:style>
  <w:style w:type="paragraph" w:customStyle="1" w:styleId="7115A8554AA745CA8726686EE5FACBF7">
    <w:name w:val="7115A8554AA745CA8726686EE5FACBF7"/>
    <w:rsid w:val="008D3B07"/>
    <w:rPr>
      <w:lang w:val="en-PH" w:eastAsia="en-PH"/>
    </w:rPr>
  </w:style>
  <w:style w:type="paragraph" w:customStyle="1" w:styleId="29F9DBABA1E64C47A99DFFA53E407FED">
    <w:name w:val="29F9DBABA1E64C47A99DFFA53E407FED"/>
    <w:rsid w:val="008D3B07"/>
    <w:rPr>
      <w:lang w:val="en-PH" w:eastAsia="en-PH"/>
    </w:rPr>
  </w:style>
  <w:style w:type="paragraph" w:customStyle="1" w:styleId="1EAEFD011AAF452CBFC385942E7668F3">
    <w:name w:val="1EAEFD011AAF452CBFC385942E7668F3"/>
    <w:rsid w:val="008D3B07"/>
    <w:rPr>
      <w:lang w:val="en-PH" w:eastAsia="en-PH"/>
    </w:rPr>
  </w:style>
  <w:style w:type="paragraph" w:customStyle="1" w:styleId="0B5E7228DC2E48219400046850E48822">
    <w:name w:val="0B5E7228DC2E48219400046850E48822"/>
    <w:rsid w:val="008D3B07"/>
    <w:rPr>
      <w:lang w:val="en-PH" w:eastAsia="en-PH"/>
    </w:rPr>
  </w:style>
  <w:style w:type="paragraph" w:customStyle="1" w:styleId="8E43FBEB3C3549AE85C62D5598CCF695">
    <w:name w:val="8E43FBEB3C3549AE85C62D5598CCF695"/>
    <w:rsid w:val="008D3B07"/>
    <w:rPr>
      <w:lang w:val="en-PH" w:eastAsia="en-PH"/>
    </w:rPr>
  </w:style>
  <w:style w:type="paragraph" w:customStyle="1" w:styleId="2684EA7784364AFAA3BC2C0287404898">
    <w:name w:val="2684EA7784364AFAA3BC2C0287404898"/>
    <w:rsid w:val="008D3B07"/>
    <w:rPr>
      <w:lang w:val="en-PH" w:eastAsia="en-PH"/>
    </w:rPr>
  </w:style>
  <w:style w:type="paragraph" w:customStyle="1" w:styleId="44EC10B827AB4966B2ED7F3B8293E54E">
    <w:name w:val="44EC10B827AB4966B2ED7F3B8293E54E"/>
    <w:rsid w:val="008D3B07"/>
    <w:rPr>
      <w:lang w:val="en-PH" w:eastAsia="en-PH"/>
    </w:rPr>
  </w:style>
  <w:style w:type="paragraph" w:customStyle="1" w:styleId="57C16636B8634595BAF0E675A926B692">
    <w:name w:val="57C16636B8634595BAF0E675A926B692"/>
    <w:rsid w:val="008D3B07"/>
    <w:rPr>
      <w:lang w:val="en-PH" w:eastAsia="en-PH"/>
    </w:rPr>
  </w:style>
  <w:style w:type="paragraph" w:customStyle="1" w:styleId="7A7D38649F7E419595BBF5BA685D393C">
    <w:name w:val="7A7D38649F7E419595BBF5BA685D393C"/>
    <w:rsid w:val="008D3B07"/>
    <w:rPr>
      <w:lang w:val="en-PH" w:eastAsia="en-PH"/>
    </w:rPr>
  </w:style>
  <w:style w:type="paragraph" w:customStyle="1" w:styleId="B7D4A66E075E4152A8558D44E53393C4">
    <w:name w:val="B7D4A66E075E4152A8558D44E53393C4"/>
    <w:rsid w:val="008D3B07"/>
    <w:rPr>
      <w:lang w:val="en-PH" w:eastAsia="en-PH"/>
    </w:rPr>
  </w:style>
  <w:style w:type="paragraph" w:customStyle="1" w:styleId="F74372CD530A46B9A19B62310D37A502">
    <w:name w:val="F74372CD530A46B9A19B62310D37A502"/>
    <w:rsid w:val="008D3B07"/>
    <w:rPr>
      <w:lang w:val="en-PH" w:eastAsia="en-PH"/>
    </w:rPr>
  </w:style>
  <w:style w:type="paragraph" w:customStyle="1" w:styleId="6A57E09A177C4EEA92A60F907C5CD297">
    <w:name w:val="6A57E09A177C4EEA92A60F907C5CD297"/>
    <w:rsid w:val="008D3B07"/>
    <w:rPr>
      <w:lang w:val="en-PH" w:eastAsia="en-PH"/>
    </w:rPr>
  </w:style>
  <w:style w:type="paragraph" w:customStyle="1" w:styleId="A65544180D8646389A46D784D9F3ECDE">
    <w:name w:val="A65544180D8646389A46D784D9F3ECDE"/>
    <w:rsid w:val="008D3B07"/>
    <w:rPr>
      <w:lang w:val="en-PH" w:eastAsia="en-PH"/>
    </w:rPr>
  </w:style>
  <w:style w:type="paragraph" w:customStyle="1" w:styleId="C51AE68AD2764D5896667CA10C01BC6A">
    <w:name w:val="C51AE68AD2764D5896667CA10C01BC6A"/>
    <w:rsid w:val="008D3B07"/>
    <w:rPr>
      <w:lang w:val="en-PH" w:eastAsia="en-PH"/>
    </w:rPr>
  </w:style>
  <w:style w:type="paragraph" w:customStyle="1" w:styleId="22F4D865D0A849A58F88833EB621AD4A">
    <w:name w:val="22F4D865D0A849A58F88833EB621AD4A"/>
    <w:rsid w:val="008D3B07"/>
    <w:rPr>
      <w:lang w:val="en-PH" w:eastAsia="en-PH"/>
    </w:rPr>
  </w:style>
  <w:style w:type="paragraph" w:customStyle="1" w:styleId="A57FB79DE5FB42518FBA4863A2820577">
    <w:name w:val="A57FB79DE5FB42518FBA4863A2820577"/>
    <w:rsid w:val="008D3B07"/>
    <w:rPr>
      <w:lang w:val="en-PH" w:eastAsia="en-PH"/>
    </w:rPr>
  </w:style>
  <w:style w:type="paragraph" w:customStyle="1" w:styleId="A806CEF90EF14574ABEB8C7CE1A86D9A">
    <w:name w:val="A806CEF90EF14574ABEB8C7CE1A86D9A"/>
    <w:rsid w:val="008D3B07"/>
    <w:rPr>
      <w:lang w:val="en-PH" w:eastAsia="en-PH"/>
    </w:rPr>
  </w:style>
  <w:style w:type="paragraph" w:customStyle="1" w:styleId="CE842EC851124BF095E741001729D8C2">
    <w:name w:val="CE842EC851124BF095E741001729D8C2"/>
    <w:rsid w:val="008D3B07"/>
    <w:rPr>
      <w:lang w:val="en-PH" w:eastAsia="en-PH"/>
    </w:rPr>
  </w:style>
  <w:style w:type="paragraph" w:customStyle="1" w:styleId="F83FA59B9A0E4653BA2545A5A0D23D2D">
    <w:name w:val="F83FA59B9A0E4653BA2545A5A0D23D2D"/>
    <w:rsid w:val="008D3B07"/>
    <w:rPr>
      <w:lang w:val="en-PH" w:eastAsia="en-PH"/>
    </w:rPr>
  </w:style>
  <w:style w:type="paragraph" w:customStyle="1" w:styleId="0DDF86D344724FD78435166551D69A45">
    <w:name w:val="0DDF86D344724FD78435166551D69A45"/>
    <w:rsid w:val="008D3B07"/>
    <w:rPr>
      <w:lang w:val="en-PH" w:eastAsia="en-PH"/>
    </w:rPr>
  </w:style>
  <w:style w:type="paragraph" w:customStyle="1" w:styleId="DBEFE3C7958240F9AEF6F0E6183102C0">
    <w:name w:val="DBEFE3C7958240F9AEF6F0E6183102C0"/>
    <w:rsid w:val="008D3B07"/>
    <w:rPr>
      <w:lang w:val="en-PH" w:eastAsia="en-PH"/>
    </w:rPr>
  </w:style>
  <w:style w:type="paragraph" w:customStyle="1" w:styleId="D64784C836A642D297AE8E4CA8C7A6EC">
    <w:name w:val="D64784C836A642D297AE8E4CA8C7A6EC"/>
    <w:rsid w:val="008D3B07"/>
    <w:rPr>
      <w:lang w:val="en-PH" w:eastAsia="en-PH"/>
    </w:rPr>
  </w:style>
  <w:style w:type="paragraph" w:customStyle="1" w:styleId="2A0E672CFC3D445893AB5DDEB14E634B">
    <w:name w:val="2A0E672CFC3D445893AB5DDEB14E634B"/>
    <w:rsid w:val="008D3B07"/>
    <w:rPr>
      <w:lang w:val="en-PH" w:eastAsia="en-PH"/>
    </w:rPr>
  </w:style>
  <w:style w:type="paragraph" w:customStyle="1" w:styleId="55BA80A8F9004D6290BE8590BBD91609">
    <w:name w:val="55BA80A8F9004D6290BE8590BBD91609"/>
    <w:rsid w:val="008D3B07"/>
    <w:rPr>
      <w:lang w:val="en-PH" w:eastAsia="en-PH"/>
    </w:rPr>
  </w:style>
  <w:style w:type="paragraph" w:customStyle="1" w:styleId="C768CDE0DA2D4F3990873C322EBEB706">
    <w:name w:val="C768CDE0DA2D4F3990873C322EBEB706"/>
    <w:rsid w:val="008D3B07"/>
    <w:rPr>
      <w:lang w:val="en-PH" w:eastAsia="en-PH"/>
    </w:rPr>
  </w:style>
  <w:style w:type="paragraph" w:customStyle="1" w:styleId="32A239E1B6034E64A5F4A05151726188">
    <w:name w:val="32A239E1B6034E64A5F4A05151726188"/>
    <w:rsid w:val="008D3B07"/>
    <w:rPr>
      <w:lang w:val="en-PH" w:eastAsia="en-PH"/>
    </w:rPr>
  </w:style>
  <w:style w:type="paragraph" w:customStyle="1" w:styleId="EB35E788584F4B4C80772A1A2B2DA207">
    <w:name w:val="EB35E788584F4B4C80772A1A2B2DA207"/>
    <w:rsid w:val="008D3B07"/>
    <w:rPr>
      <w:lang w:val="en-PH" w:eastAsia="en-PH"/>
    </w:rPr>
  </w:style>
  <w:style w:type="paragraph" w:customStyle="1" w:styleId="75526DD3C2BB4F42B1EF17641239C64A">
    <w:name w:val="75526DD3C2BB4F42B1EF17641239C64A"/>
    <w:rsid w:val="008D3B07"/>
    <w:rPr>
      <w:lang w:val="en-PH" w:eastAsia="en-PH"/>
    </w:rPr>
  </w:style>
  <w:style w:type="paragraph" w:customStyle="1" w:styleId="EBB4C5BD803D4ACD90FE35E1CF83C42F">
    <w:name w:val="EBB4C5BD803D4ACD90FE35E1CF83C42F"/>
    <w:rsid w:val="008D3B07"/>
    <w:rPr>
      <w:lang w:val="en-PH" w:eastAsia="en-PH"/>
    </w:rPr>
  </w:style>
  <w:style w:type="paragraph" w:customStyle="1" w:styleId="D4E79372290740E59D0B84F0AA438A0F">
    <w:name w:val="D4E79372290740E59D0B84F0AA438A0F"/>
    <w:rsid w:val="008D3B07"/>
    <w:rPr>
      <w:lang w:val="en-PH" w:eastAsia="en-PH"/>
    </w:rPr>
  </w:style>
  <w:style w:type="paragraph" w:customStyle="1" w:styleId="664DAB1DD4464AEDB3724264431171D2">
    <w:name w:val="664DAB1DD4464AEDB3724264431171D2"/>
    <w:rsid w:val="008D3B07"/>
    <w:rPr>
      <w:lang w:val="en-PH" w:eastAsia="en-PH"/>
    </w:rPr>
  </w:style>
  <w:style w:type="paragraph" w:customStyle="1" w:styleId="B7C3E3A6654E4738BA0A0DDE705F589A">
    <w:name w:val="B7C3E3A6654E4738BA0A0DDE705F589A"/>
    <w:rsid w:val="008D3B07"/>
    <w:rPr>
      <w:lang w:val="en-PH" w:eastAsia="en-PH"/>
    </w:rPr>
  </w:style>
  <w:style w:type="paragraph" w:customStyle="1" w:styleId="61AC43E02D414F559F8725BF8A78A990">
    <w:name w:val="61AC43E02D414F559F8725BF8A78A990"/>
    <w:rsid w:val="008D3B07"/>
    <w:rPr>
      <w:lang w:val="en-PH" w:eastAsia="en-PH"/>
    </w:rPr>
  </w:style>
  <w:style w:type="paragraph" w:customStyle="1" w:styleId="4A288DFBF21B47A5BFB0517A7213BB27">
    <w:name w:val="4A288DFBF21B47A5BFB0517A7213BB27"/>
    <w:rsid w:val="008D3B07"/>
    <w:rPr>
      <w:lang w:val="en-PH" w:eastAsia="en-PH"/>
    </w:rPr>
  </w:style>
  <w:style w:type="paragraph" w:customStyle="1" w:styleId="CD4CBCD6D9C54198A20913D813A10AF6">
    <w:name w:val="CD4CBCD6D9C54198A20913D813A10AF6"/>
    <w:rsid w:val="008D3B07"/>
    <w:rPr>
      <w:lang w:val="en-PH" w:eastAsia="en-PH"/>
    </w:rPr>
  </w:style>
  <w:style w:type="paragraph" w:customStyle="1" w:styleId="95B2CAE28DA240C691E6198179989C9E">
    <w:name w:val="95B2CAE28DA240C691E6198179989C9E"/>
    <w:rsid w:val="008D3B07"/>
    <w:rPr>
      <w:lang w:val="en-PH" w:eastAsia="en-PH"/>
    </w:rPr>
  </w:style>
  <w:style w:type="paragraph" w:customStyle="1" w:styleId="A94CC4C369E0426B8D4DD8DC2E99808F">
    <w:name w:val="A94CC4C369E0426B8D4DD8DC2E99808F"/>
    <w:rsid w:val="008D3B07"/>
    <w:rPr>
      <w:lang w:val="en-PH" w:eastAsia="en-PH"/>
    </w:rPr>
  </w:style>
  <w:style w:type="paragraph" w:customStyle="1" w:styleId="5781791B295C4445A35D34F8DA738E2B">
    <w:name w:val="5781791B295C4445A35D34F8DA738E2B"/>
    <w:rsid w:val="008D3B07"/>
    <w:rPr>
      <w:lang w:val="en-PH" w:eastAsia="en-PH"/>
    </w:rPr>
  </w:style>
  <w:style w:type="paragraph" w:customStyle="1" w:styleId="116071EE3CE54DBD86287BCFD1A39E76">
    <w:name w:val="116071EE3CE54DBD86287BCFD1A39E76"/>
    <w:rsid w:val="008D3B07"/>
    <w:rPr>
      <w:lang w:val="en-PH" w:eastAsia="en-PH"/>
    </w:rPr>
  </w:style>
  <w:style w:type="paragraph" w:customStyle="1" w:styleId="DFCB072634804CF484447D40D591135B">
    <w:name w:val="DFCB072634804CF484447D40D591135B"/>
    <w:rsid w:val="008D3B07"/>
    <w:rPr>
      <w:lang w:val="en-PH" w:eastAsia="en-PH"/>
    </w:rPr>
  </w:style>
  <w:style w:type="paragraph" w:customStyle="1" w:styleId="27F3912A77FD45A79C81E32E3819A95B">
    <w:name w:val="27F3912A77FD45A79C81E32E3819A95B"/>
    <w:rsid w:val="008D3B07"/>
    <w:rPr>
      <w:lang w:val="en-PH" w:eastAsia="en-PH"/>
    </w:rPr>
  </w:style>
  <w:style w:type="paragraph" w:customStyle="1" w:styleId="DCE91E1FF84645D8A45770B4EEAD7165">
    <w:name w:val="DCE91E1FF84645D8A45770B4EEAD7165"/>
    <w:rsid w:val="008D3B07"/>
    <w:rPr>
      <w:lang w:val="en-PH" w:eastAsia="en-PH"/>
    </w:rPr>
  </w:style>
  <w:style w:type="paragraph" w:customStyle="1" w:styleId="486D1CA3FD624B19B25FD52218F878C6">
    <w:name w:val="486D1CA3FD624B19B25FD52218F878C6"/>
    <w:rsid w:val="008D3B07"/>
    <w:rPr>
      <w:lang w:val="en-PH" w:eastAsia="en-PH"/>
    </w:rPr>
  </w:style>
  <w:style w:type="paragraph" w:customStyle="1" w:styleId="63633A6C80504BF5A21E11A8B3D426B5">
    <w:name w:val="63633A6C80504BF5A21E11A8B3D426B5"/>
    <w:rsid w:val="008D3B07"/>
    <w:rPr>
      <w:lang w:val="en-PH" w:eastAsia="en-PH"/>
    </w:rPr>
  </w:style>
  <w:style w:type="paragraph" w:customStyle="1" w:styleId="A7484023223D4F1F99E0C112AE4A3719">
    <w:name w:val="A7484023223D4F1F99E0C112AE4A3719"/>
    <w:rsid w:val="008D3B07"/>
    <w:rPr>
      <w:lang w:val="en-PH" w:eastAsia="en-PH"/>
    </w:rPr>
  </w:style>
  <w:style w:type="paragraph" w:customStyle="1" w:styleId="A4C9ED31F29C4A009407B86284FA356D">
    <w:name w:val="A4C9ED31F29C4A009407B86284FA356D"/>
    <w:rsid w:val="008D3B07"/>
    <w:rPr>
      <w:lang w:val="en-PH" w:eastAsia="en-PH"/>
    </w:rPr>
  </w:style>
  <w:style w:type="paragraph" w:customStyle="1" w:styleId="967EDE88DCE94781981F5946F7C8E273">
    <w:name w:val="967EDE88DCE94781981F5946F7C8E273"/>
    <w:rsid w:val="008D3B07"/>
    <w:rPr>
      <w:lang w:val="en-PH" w:eastAsia="en-PH"/>
    </w:rPr>
  </w:style>
  <w:style w:type="paragraph" w:customStyle="1" w:styleId="1C5157E64C46412680F05A5D31F87031">
    <w:name w:val="1C5157E64C46412680F05A5D31F87031"/>
    <w:rsid w:val="008D3B07"/>
    <w:rPr>
      <w:lang w:val="en-PH" w:eastAsia="en-PH"/>
    </w:rPr>
  </w:style>
  <w:style w:type="paragraph" w:customStyle="1" w:styleId="487EB20562E148D3AAE104D5B2C70DA2">
    <w:name w:val="487EB20562E148D3AAE104D5B2C70DA2"/>
    <w:rsid w:val="008D3B07"/>
    <w:rPr>
      <w:lang w:val="en-PH" w:eastAsia="en-PH"/>
    </w:rPr>
  </w:style>
  <w:style w:type="paragraph" w:customStyle="1" w:styleId="16B8927A90214C8395D50C17C4CF658B">
    <w:name w:val="16B8927A90214C8395D50C17C4CF658B"/>
    <w:rsid w:val="006D210E"/>
    <w:pPr>
      <w:spacing w:after="200" w:line="276" w:lineRule="auto"/>
    </w:pPr>
    <w:rPr>
      <w:lang w:val="en-PH" w:eastAsia="en-PH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210E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38BAA63A65674749B5619F9D66F5D2F7">
    <w:name w:val="38BAA63A65674749B5619F9D66F5D2F7"/>
    <w:rsid w:val="00E64EC6"/>
  </w:style>
  <w:style w:type="paragraph" w:customStyle="1" w:styleId="6C50FCF73D65437E83922AA70BBD2E35">
    <w:name w:val="6C50FCF73D65437E83922AA70BBD2E35"/>
    <w:rsid w:val="00353342"/>
  </w:style>
  <w:style w:type="paragraph" w:customStyle="1" w:styleId="555CF552B5E648C2B15D05E467ED7BB8">
    <w:name w:val="555CF552B5E648C2B15D05E467ED7BB8"/>
    <w:rsid w:val="00353342"/>
  </w:style>
  <w:style w:type="paragraph" w:customStyle="1" w:styleId="B26801B697334F259A4F84FFD2F5D446">
    <w:name w:val="B26801B697334F259A4F84FFD2F5D446"/>
    <w:rsid w:val="008D3B07"/>
    <w:rPr>
      <w:lang w:val="en-PH" w:eastAsia="en-PH"/>
    </w:rPr>
  </w:style>
  <w:style w:type="paragraph" w:customStyle="1" w:styleId="7115A8554AA745CA8726686EE5FACBF7">
    <w:name w:val="7115A8554AA745CA8726686EE5FACBF7"/>
    <w:rsid w:val="008D3B07"/>
    <w:rPr>
      <w:lang w:val="en-PH" w:eastAsia="en-PH"/>
    </w:rPr>
  </w:style>
  <w:style w:type="paragraph" w:customStyle="1" w:styleId="29F9DBABA1E64C47A99DFFA53E407FED">
    <w:name w:val="29F9DBABA1E64C47A99DFFA53E407FED"/>
    <w:rsid w:val="008D3B07"/>
    <w:rPr>
      <w:lang w:val="en-PH" w:eastAsia="en-PH"/>
    </w:rPr>
  </w:style>
  <w:style w:type="paragraph" w:customStyle="1" w:styleId="1EAEFD011AAF452CBFC385942E7668F3">
    <w:name w:val="1EAEFD011AAF452CBFC385942E7668F3"/>
    <w:rsid w:val="008D3B07"/>
    <w:rPr>
      <w:lang w:val="en-PH" w:eastAsia="en-PH"/>
    </w:rPr>
  </w:style>
  <w:style w:type="paragraph" w:customStyle="1" w:styleId="0B5E7228DC2E48219400046850E48822">
    <w:name w:val="0B5E7228DC2E48219400046850E48822"/>
    <w:rsid w:val="008D3B07"/>
    <w:rPr>
      <w:lang w:val="en-PH" w:eastAsia="en-PH"/>
    </w:rPr>
  </w:style>
  <w:style w:type="paragraph" w:customStyle="1" w:styleId="8E43FBEB3C3549AE85C62D5598CCF695">
    <w:name w:val="8E43FBEB3C3549AE85C62D5598CCF695"/>
    <w:rsid w:val="008D3B07"/>
    <w:rPr>
      <w:lang w:val="en-PH" w:eastAsia="en-PH"/>
    </w:rPr>
  </w:style>
  <w:style w:type="paragraph" w:customStyle="1" w:styleId="2684EA7784364AFAA3BC2C0287404898">
    <w:name w:val="2684EA7784364AFAA3BC2C0287404898"/>
    <w:rsid w:val="008D3B07"/>
    <w:rPr>
      <w:lang w:val="en-PH" w:eastAsia="en-PH"/>
    </w:rPr>
  </w:style>
  <w:style w:type="paragraph" w:customStyle="1" w:styleId="44EC10B827AB4966B2ED7F3B8293E54E">
    <w:name w:val="44EC10B827AB4966B2ED7F3B8293E54E"/>
    <w:rsid w:val="008D3B07"/>
    <w:rPr>
      <w:lang w:val="en-PH" w:eastAsia="en-PH"/>
    </w:rPr>
  </w:style>
  <w:style w:type="paragraph" w:customStyle="1" w:styleId="57C16636B8634595BAF0E675A926B692">
    <w:name w:val="57C16636B8634595BAF0E675A926B692"/>
    <w:rsid w:val="008D3B07"/>
    <w:rPr>
      <w:lang w:val="en-PH" w:eastAsia="en-PH"/>
    </w:rPr>
  </w:style>
  <w:style w:type="paragraph" w:customStyle="1" w:styleId="7A7D38649F7E419595BBF5BA685D393C">
    <w:name w:val="7A7D38649F7E419595BBF5BA685D393C"/>
    <w:rsid w:val="008D3B07"/>
    <w:rPr>
      <w:lang w:val="en-PH" w:eastAsia="en-PH"/>
    </w:rPr>
  </w:style>
  <w:style w:type="paragraph" w:customStyle="1" w:styleId="B7D4A66E075E4152A8558D44E53393C4">
    <w:name w:val="B7D4A66E075E4152A8558D44E53393C4"/>
    <w:rsid w:val="008D3B07"/>
    <w:rPr>
      <w:lang w:val="en-PH" w:eastAsia="en-PH"/>
    </w:rPr>
  </w:style>
  <w:style w:type="paragraph" w:customStyle="1" w:styleId="F74372CD530A46B9A19B62310D37A502">
    <w:name w:val="F74372CD530A46B9A19B62310D37A502"/>
    <w:rsid w:val="008D3B07"/>
    <w:rPr>
      <w:lang w:val="en-PH" w:eastAsia="en-PH"/>
    </w:rPr>
  </w:style>
  <w:style w:type="paragraph" w:customStyle="1" w:styleId="6A57E09A177C4EEA92A60F907C5CD297">
    <w:name w:val="6A57E09A177C4EEA92A60F907C5CD297"/>
    <w:rsid w:val="008D3B07"/>
    <w:rPr>
      <w:lang w:val="en-PH" w:eastAsia="en-PH"/>
    </w:rPr>
  </w:style>
  <w:style w:type="paragraph" w:customStyle="1" w:styleId="A65544180D8646389A46D784D9F3ECDE">
    <w:name w:val="A65544180D8646389A46D784D9F3ECDE"/>
    <w:rsid w:val="008D3B07"/>
    <w:rPr>
      <w:lang w:val="en-PH" w:eastAsia="en-PH"/>
    </w:rPr>
  </w:style>
  <w:style w:type="paragraph" w:customStyle="1" w:styleId="C51AE68AD2764D5896667CA10C01BC6A">
    <w:name w:val="C51AE68AD2764D5896667CA10C01BC6A"/>
    <w:rsid w:val="008D3B07"/>
    <w:rPr>
      <w:lang w:val="en-PH" w:eastAsia="en-PH"/>
    </w:rPr>
  </w:style>
  <w:style w:type="paragraph" w:customStyle="1" w:styleId="22F4D865D0A849A58F88833EB621AD4A">
    <w:name w:val="22F4D865D0A849A58F88833EB621AD4A"/>
    <w:rsid w:val="008D3B07"/>
    <w:rPr>
      <w:lang w:val="en-PH" w:eastAsia="en-PH"/>
    </w:rPr>
  </w:style>
  <w:style w:type="paragraph" w:customStyle="1" w:styleId="A57FB79DE5FB42518FBA4863A2820577">
    <w:name w:val="A57FB79DE5FB42518FBA4863A2820577"/>
    <w:rsid w:val="008D3B07"/>
    <w:rPr>
      <w:lang w:val="en-PH" w:eastAsia="en-PH"/>
    </w:rPr>
  </w:style>
  <w:style w:type="paragraph" w:customStyle="1" w:styleId="A806CEF90EF14574ABEB8C7CE1A86D9A">
    <w:name w:val="A806CEF90EF14574ABEB8C7CE1A86D9A"/>
    <w:rsid w:val="008D3B07"/>
    <w:rPr>
      <w:lang w:val="en-PH" w:eastAsia="en-PH"/>
    </w:rPr>
  </w:style>
  <w:style w:type="paragraph" w:customStyle="1" w:styleId="CE842EC851124BF095E741001729D8C2">
    <w:name w:val="CE842EC851124BF095E741001729D8C2"/>
    <w:rsid w:val="008D3B07"/>
    <w:rPr>
      <w:lang w:val="en-PH" w:eastAsia="en-PH"/>
    </w:rPr>
  </w:style>
  <w:style w:type="paragraph" w:customStyle="1" w:styleId="F83FA59B9A0E4653BA2545A5A0D23D2D">
    <w:name w:val="F83FA59B9A0E4653BA2545A5A0D23D2D"/>
    <w:rsid w:val="008D3B07"/>
    <w:rPr>
      <w:lang w:val="en-PH" w:eastAsia="en-PH"/>
    </w:rPr>
  </w:style>
  <w:style w:type="paragraph" w:customStyle="1" w:styleId="0DDF86D344724FD78435166551D69A45">
    <w:name w:val="0DDF86D344724FD78435166551D69A45"/>
    <w:rsid w:val="008D3B07"/>
    <w:rPr>
      <w:lang w:val="en-PH" w:eastAsia="en-PH"/>
    </w:rPr>
  </w:style>
  <w:style w:type="paragraph" w:customStyle="1" w:styleId="DBEFE3C7958240F9AEF6F0E6183102C0">
    <w:name w:val="DBEFE3C7958240F9AEF6F0E6183102C0"/>
    <w:rsid w:val="008D3B07"/>
    <w:rPr>
      <w:lang w:val="en-PH" w:eastAsia="en-PH"/>
    </w:rPr>
  </w:style>
  <w:style w:type="paragraph" w:customStyle="1" w:styleId="D64784C836A642D297AE8E4CA8C7A6EC">
    <w:name w:val="D64784C836A642D297AE8E4CA8C7A6EC"/>
    <w:rsid w:val="008D3B07"/>
    <w:rPr>
      <w:lang w:val="en-PH" w:eastAsia="en-PH"/>
    </w:rPr>
  </w:style>
  <w:style w:type="paragraph" w:customStyle="1" w:styleId="2A0E672CFC3D445893AB5DDEB14E634B">
    <w:name w:val="2A0E672CFC3D445893AB5DDEB14E634B"/>
    <w:rsid w:val="008D3B07"/>
    <w:rPr>
      <w:lang w:val="en-PH" w:eastAsia="en-PH"/>
    </w:rPr>
  </w:style>
  <w:style w:type="paragraph" w:customStyle="1" w:styleId="55BA80A8F9004D6290BE8590BBD91609">
    <w:name w:val="55BA80A8F9004D6290BE8590BBD91609"/>
    <w:rsid w:val="008D3B07"/>
    <w:rPr>
      <w:lang w:val="en-PH" w:eastAsia="en-PH"/>
    </w:rPr>
  </w:style>
  <w:style w:type="paragraph" w:customStyle="1" w:styleId="C768CDE0DA2D4F3990873C322EBEB706">
    <w:name w:val="C768CDE0DA2D4F3990873C322EBEB706"/>
    <w:rsid w:val="008D3B07"/>
    <w:rPr>
      <w:lang w:val="en-PH" w:eastAsia="en-PH"/>
    </w:rPr>
  </w:style>
  <w:style w:type="paragraph" w:customStyle="1" w:styleId="32A239E1B6034E64A5F4A05151726188">
    <w:name w:val="32A239E1B6034E64A5F4A05151726188"/>
    <w:rsid w:val="008D3B07"/>
    <w:rPr>
      <w:lang w:val="en-PH" w:eastAsia="en-PH"/>
    </w:rPr>
  </w:style>
  <w:style w:type="paragraph" w:customStyle="1" w:styleId="EB35E788584F4B4C80772A1A2B2DA207">
    <w:name w:val="EB35E788584F4B4C80772A1A2B2DA207"/>
    <w:rsid w:val="008D3B07"/>
    <w:rPr>
      <w:lang w:val="en-PH" w:eastAsia="en-PH"/>
    </w:rPr>
  </w:style>
  <w:style w:type="paragraph" w:customStyle="1" w:styleId="75526DD3C2BB4F42B1EF17641239C64A">
    <w:name w:val="75526DD3C2BB4F42B1EF17641239C64A"/>
    <w:rsid w:val="008D3B07"/>
    <w:rPr>
      <w:lang w:val="en-PH" w:eastAsia="en-PH"/>
    </w:rPr>
  </w:style>
  <w:style w:type="paragraph" w:customStyle="1" w:styleId="EBB4C5BD803D4ACD90FE35E1CF83C42F">
    <w:name w:val="EBB4C5BD803D4ACD90FE35E1CF83C42F"/>
    <w:rsid w:val="008D3B07"/>
    <w:rPr>
      <w:lang w:val="en-PH" w:eastAsia="en-PH"/>
    </w:rPr>
  </w:style>
  <w:style w:type="paragraph" w:customStyle="1" w:styleId="D4E79372290740E59D0B84F0AA438A0F">
    <w:name w:val="D4E79372290740E59D0B84F0AA438A0F"/>
    <w:rsid w:val="008D3B07"/>
    <w:rPr>
      <w:lang w:val="en-PH" w:eastAsia="en-PH"/>
    </w:rPr>
  </w:style>
  <w:style w:type="paragraph" w:customStyle="1" w:styleId="664DAB1DD4464AEDB3724264431171D2">
    <w:name w:val="664DAB1DD4464AEDB3724264431171D2"/>
    <w:rsid w:val="008D3B07"/>
    <w:rPr>
      <w:lang w:val="en-PH" w:eastAsia="en-PH"/>
    </w:rPr>
  </w:style>
  <w:style w:type="paragraph" w:customStyle="1" w:styleId="B7C3E3A6654E4738BA0A0DDE705F589A">
    <w:name w:val="B7C3E3A6654E4738BA0A0DDE705F589A"/>
    <w:rsid w:val="008D3B07"/>
    <w:rPr>
      <w:lang w:val="en-PH" w:eastAsia="en-PH"/>
    </w:rPr>
  </w:style>
  <w:style w:type="paragraph" w:customStyle="1" w:styleId="61AC43E02D414F559F8725BF8A78A990">
    <w:name w:val="61AC43E02D414F559F8725BF8A78A990"/>
    <w:rsid w:val="008D3B07"/>
    <w:rPr>
      <w:lang w:val="en-PH" w:eastAsia="en-PH"/>
    </w:rPr>
  </w:style>
  <w:style w:type="paragraph" w:customStyle="1" w:styleId="4A288DFBF21B47A5BFB0517A7213BB27">
    <w:name w:val="4A288DFBF21B47A5BFB0517A7213BB27"/>
    <w:rsid w:val="008D3B07"/>
    <w:rPr>
      <w:lang w:val="en-PH" w:eastAsia="en-PH"/>
    </w:rPr>
  </w:style>
  <w:style w:type="paragraph" w:customStyle="1" w:styleId="CD4CBCD6D9C54198A20913D813A10AF6">
    <w:name w:val="CD4CBCD6D9C54198A20913D813A10AF6"/>
    <w:rsid w:val="008D3B07"/>
    <w:rPr>
      <w:lang w:val="en-PH" w:eastAsia="en-PH"/>
    </w:rPr>
  </w:style>
  <w:style w:type="paragraph" w:customStyle="1" w:styleId="95B2CAE28DA240C691E6198179989C9E">
    <w:name w:val="95B2CAE28DA240C691E6198179989C9E"/>
    <w:rsid w:val="008D3B07"/>
    <w:rPr>
      <w:lang w:val="en-PH" w:eastAsia="en-PH"/>
    </w:rPr>
  </w:style>
  <w:style w:type="paragraph" w:customStyle="1" w:styleId="A94CC4C369E0426B8D4DD8DC2E99808F">
    <w:name w:val="A94CC4C369E0426B8D4DD8DC2E99808F"/>
    <w:rsid w:val="008D3B07"/>
    <w:rPr>
      <w:lang w:val="en-PH" w:eastAsia="en-PH"/>
    </w:rPr>
  </w:style>
  <w:style w:type="paragraph" w:customStyle="1" w:styleId="5781791B295C4445A35D34F8DA738E2B">
    <w:name w:val="5781791B295C4445A35D34F8DA738E2B"/>
    <w:rsid w:val="008D3B07"/>
    <w:rPr>
      <w:lang w:val="en-PH" w:eastAsia="en-PH"/>
    </w:rPr>
  </w:style>
  <w:style w:type="paragraph" w:customStyle="1" w:styleId="116071EE3CE54DBD86287BCFD1A39E76">
    <w:name w:val="116071EE3CE54DBD86287BCFD1A39E76"/>
    <w:rsid w:val="008D3B07"/>
    <w:rPr>
      <w:lang w:val="en-PH" w:eastAsia="en-PH"/>
    </w:rPr>
  </w:style>
  <w:style w:type="paragraph" w:customStyle="1" w:styleId="DFCB072634804CF484447D40D591135B">
    <w:name w:val="DFCB072634804CF484447D40D591135B"/>
    <w:rsid w:val="008D3B07"/>
    <w:rPr>
      <w:lang w:val="en-PH" w:eastAsia="en-PH"/>
    </w:rPr>
  </w:style>
  <w:style w:type="paragraph" w:customStyle="1" w:styleId="27F3912A77FD45A79C81E32E3819A95B">
    <w:name w:val="27F3912A77FD45A79C81E32E3819A95B"/>
    <w:rsid w:val="008D3B07"/>
    <w:rPr>
      <w:lang w:val="en-PH" w:eastAsia="en-PH"/>
    </w:rPr>
  </w:style>
  <w:style w:type="paragraph" w:customStyle="1" w:styleId="DCE91E1FF84645D8A45770B4EEAD7165">
    <w:name w:val="DCE91E1FF84645D8A45770B4EEAD7165"/>
    <w:rsid w:val="008D3B07"/>
    <w:rPr>
      <w:lang w:val="en-PH" w:eastAsia="en-PH"/>
    </w:rPr>
  </w:style>
  <w:style w:type="paragraph" w:customStyle="1" w:styleId="486D1CA3FD624B19B25FD52218F878C6">
    <w:name w:val="486D1CA3FD624B19B25FD52218F878C6"/>
    <w:rsid w:val="008D3B07"/>
    <w:rPr>
      <w:lang w:val="en-PH" w:eastAsia="en-PH"/>
    </w:rPr>
  </w:style>
  <w:style w:type="paragraph" w:customStyle="1" w:styleId="63633A6C80504BF5A21E11A8B3D426B5">
    <w:name w:val="63633A6C80504BF5A21E11A8B3D426B5"/>
    <w:rsid w:val="008D3B07"/>
    <w:rPr>
      <w:lang w:val="en-PH" w:eastAsia="en-PH"/>
    </w:rPr>
  </w:style>
  <w:style w:type="paragraph" w:customStyle="1" w:styleId="A7484023223D4F1F99E0C112AE4A3719">
    <w:name w:val="A7484023223D4F1F99E0C112AE4A3719"/>
    <w:rsid w:val="008D3B07"/>
    <w:rPr>
      <w:lang w:val="en-PH" w:eastAsia="en-PH"/>
    </w:rPr>
  </w:style>
  <w:style w:type="paragraph" w:customStyle="1" w:styleId="A4C9ED31F29C4A009407B86284FA356D">
    <w:name w:val="A4C9ED31F29C4A009407B86284FA356D"/>
    <w:rsid w:val="008D3B07"/>
    <w:rPr>
      <w:lang w:val="en-PH" w:eastAsia="en-PH"/>
    </w:rPr>
  </w:style>
  <w:style w:type="paragraph" w:customStyle="1" w:styleId="967EDE88DCE94781981F5946F7C8E273">
    <w:name w:val="967EDE88DCE94781981F5946F7C8E273"/>
    <w:rsid w:val="008D3B07"/>
    <w:rPr>
      <w:lang w:val="en-PH" w:eastAsia="en-PH"/>
    </w:rPr>
  </w:style>
  <w:style w:type="paragraph" w:customStyle="1" w:styleId="1C5157E64C46412680F05A5D31F87031">
    <w:name w:val="1C5157E64C46412680F05A5D31F87031"/>
    <w:rsid w:val="008D3B07"/>
    <w:rPr>
      <w:lang w:val="en-PH" w:eastAsia="en-PH"/>
    </w:rPr>
  </w:style>
  <w:style w:type="paragraph" w:customStyle="1" w:styleId="487EB20562E148D3AAE104D5B2C70DA2">
    <w:name w:val="487EB20562E148D3AAE104D5B2C70DA2"/>
    <w:rsid w:val="008D3B07"/>
    <w:rPr>
      <w:lang w:val="en-PH" w:eastAsia="en-PH"/>
    </w:rPr>
  </w:style>
  <w:style w:type="paragraph" w:customStyle="1" w:styleId="16B8927A90214C8395D50C17C4CF658B">
    <w:name w:val="16B8927A90214C8395D50C17C4CF658B"/>
    <w:rsid w:val="006D210E"/>
    <w:pPr>
      <w:spacing w:after="200" w:line="276" w:lineRule="auto"/>
    </w:pPr>
    <w:rPr>
      <w:lang w:val="en-PH" w:eastAsia="en-P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ody L. Glorioso III</dc:creator>
  <cp:keywords/>
  <dc:description/>
  <cp:lastModifiedBy>CARLO EMMANUEL   SUMPAICO</cp:lastModifiedBy>
  <cp:revision>9</cp:revision>
  <cp:lastPrinted>2019-08-05T07:59:00Z</cp:lastPrinted>
  <dcterms:created xsi:type="dcterms:W3CDTF">2020-02-10T10:27:00Z</dcterms:created>
  <dcterms:modified xsi:type="dcterms:W3CDTF">2022-03-14T01:51:00Z</dcterms:modified>
</cp:coreProperties>
</file>